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5dbac600bcd825ce5485fede36912f61525c959"/>
    <w:p>
      <w:pPr>
        <w:pStyle w:val="Heading1"/>
      </w:pPr>
      <w:r>
        <w:t xml:space="preserve">Internship Application Letter: Pursuing Electrical Excellence in Canada Toronto</w:t>
      </w:r>
    </w:p>
    <w:p>
      <w:pPr>
        <w:pStyle w:val="FirstParagraph"/>
      </w:pPr>
      <w:r>
        <w:t xml:space="preserve">Date: October 26, 2023</w:t>
      </w:r>
      <w:r>
        <w:br/>
      </w:r>
      <w:r>
        <w:t xml:space="preserve">To the Hiring Manager,</w:t>
      </w:r>
      <w:r>
        <w:br/>
      </w:r>
      <w:r>
        <w:t xml:space="preserve">[Company Name]</w:t>
      </w:r>
      <w:r>
        <w:br/>
      </w:r>
      <w:r>
        <w:t xml:space="preserve">[Company Address]</w:t>
      </w:r>
      <w:r>
        <w:br/>
      </w:r>
      <w:r>
        <w:t xml:space="preserve">Toronto, Ontario M5G 1Z8</w:t>
      </w:r>
    </w:p>
    <w:p>
      <w:pPr>
        <w:pStyle w:val="BodyText"/>
      </w:pPr>
      <w:r>
        <w:t xml:space="preserve">Dear Hiring Manager,</w:t>
      </w:r>
    </w:p>
    <w:p>
      <w:pPr>
        <w:pStyle w:val="BodyText"/>
      </w:pPr>
      <w:r>
        <w:t xml:space="preserve">I am writing to express my enthusiastic interest in the Electrician Internship position at your esteemed company, as advertised on the Ontario College of Trades website. As a dedicated and technically proficient electrical student currently completing my advanced certification program at George Brown College in Toronto, I am eager to contribute my foundational knowledge and hands-on experience to your team while immersing myself in the dynamic electrical landscape of Canada Toronto. This Internship Application Letter serves as my formal submission for this opportunity, reflecting not just an application but a deeply considered step toward building a professional career within Canada’s most vibrant and rapidly evolving urban center.</w:t>
      </w:r>
    </w:p>
    <w:p>
      <w:pPr>
        <w:pStyle w:val="BodyText"/>
      </w:pPr>
      <w:r>
        <w:t xml:space="preserve">My educational journey at George Brown College has been meticulously structured around the rigorous standards set by the Ontario College of Trades and the Electrical Safety Authority (ESA). I have completed core coursework including Residential Wiring Systems, Commercial Electrical Design, Industrial Power Distribution, and Advanced Troubleshooting Techniques – all aligned with Canadian electrical codes such as the Ontario Electrical Safety Code (OESC) and CSA C22.1. During my program, I consistently achieved distinction in practical labs where I successfully installed conduit systems compliant with OESC 8-10 standards, performed load calculations for complex commercial builds, and utilized digital multimeters to diagnose circuit faults within simulated Toronto construction environments. These experiences were not merely academic; they were direct preparation for the challenges faced by every working Electrician across Canada Toronto.</w:t>
      </w:r>
    </w:p>
    <w:p>
      <w:pPr>
        <w:pStyle w:val="BodyText"/>
      </w:pPr>
      <w:r>
        <w:t xml:space="preserve">What sets my application apart is my proactive engagement with the unique demands of electrical work in Canada’s largest city. I have dedicated significant personal time to understanding Toronto’s specific infrastructure needs, including the Ontario Line construction projects, downtown high-rise renovations requiring specialized fire alarm integration, and the increasing emphasis on renewable energy systems within residential complexes. For instance, during a recent community service project at St. Michael's Hospital expansion site (a major Toronto initiative), I assisted licensed Electricians in verifying grounding continuity for new surgical wing installations – a task demanding strict adherence to both OESC and Toronto Hydro safety protocols. This experience solidified my understanding that being an effective Electrician in Canada Toronto means mastering technical precision while respecting the city’s complex regulatory ecosystem.</w:t>
      </w:r>
    </w:p>
    <w:p>
      <w:pPr>
        <w:pStyle w:val="BodyText"/>
      </w:pPr>
      <w:r>
        <w:t xml:space="preserve">I possess comprehensive knowledge of essential tools and technologies prevalent in the Canadian electrical industry. I am proficient with modern electrical drafting software (AutoCAD Electrical), advanced cable testers, thermal imaging devices for circuit analysis, and personal protective equipment (PPE) required by Ontario’s Workplace Safety and Insurance Board (WSIB). Crucially, I have successfully completed all mandatory safety certifications for Canada Toronto work sites: Fall Protection Level 1, First Aid/CPR Level C, Confined Space Entry Certification, and the Ontario Ministry of Labour’s Electrical Safety Awareness training. My commitment to workplace safety isn’t merely a compliance requirement – it’s a core value instilled through my participation in the Toronto District School Board’s SafeWork Canada program as an electrical safety mentor for high school students.</w:t>
      </w:r>
    </w:p>
    <w:p>
      <w:pPr>
        <w:pStyle w:val="BodyText"/>
      </w:pPr>
      <w:r>
        <w:t xml:space="preserve">My passion for the electrical trade extends beyond technical skills. I actively follow industry developments relevant to Canada Toronto, including recent updates to the OESC regarding electric vehicle charging infrastructure mandates and smart grid integration projects spearheaded by Toronto Hydro. I understand that a successful Electrician must be a problem-solver within a collaborative environment – a skill demonstrated when my college team redesigned an inefficient lighting system for a downtown community center, reducing energy consumption by 35% while maintaining all code requirements. This project required close coordination with architects, building managers, and other trades – mirroring the interdisciplinary teamwork essential on any Toronto construction site.</w:t>
      </w:r>
    </w:p>
    <w:p>
      <w:pPr>
        <w:pStyle w:val="BodyText"/>
      </w:pPr>
      <w:r>
        <w:t xml:space="preserve">Canada Toronto offers unparalleled opportunities for professional growth in the electrical field. The city’s status as Canada’s economic hub drives continuous infrastructure development, from transit expansions to historic building retrofits requiring state-of-the-art electrical solutions. I am particularly drawn to your company’s reputation for community involvement and commitment to apprenticeship excellence – values that resonate deeply with my own career aspirations. As an immigrant student who has chosen Canada as my professional home, I bring not only technical aptitude but also a strong work ethic rooted in Canadian values of integrity, safety, and innovation. I am fully prepared to relocate immediately within Toronto’s municipal boundaries for this internship.</w:t>
      </w:r>
    </w:p>
    <w:p>
      <w:pPr>
        <w:pStyle w:val="BodyText"/>
      </w:pPr>
      <w:r>
        <w:t xml:space="preserve">I understand that the role of an Electrician Intern is foundational yet critical to maintaining Canada’s electrical safety standards and economic vitality. My goal is not merely to complete a required internship, but to absorb every opportunity offered by your team, contribute meaningfully from day one, and position myself for future full-time employment as a certified Electrician within Toronto’s competitive market. I am committed to learning under experienced professionals who understand the nuances of working safely across diverse Toronto environments – from high-rises in Yorkville to industrial zones in Rexdale.</w:t>
      </w:r>
    </w:p>
    <w:p>
      <w:pPr>
        <w:pStyle w:val="BodyText"/>
      </w:pPr>
      <w:r>
        <w:t xml:space="preserve">Thank you for considering my application. I have attached my resume, academic transcripts, and certification documentation for your review. I welcome the opportunity to discuss how my technical skills, safety mindset, and dedication to excellence align with your team’s needs during an interview at your earliest convenience. Please contact me at 416-XXX-XXXX or email j.smith@email.com to schedule a conversation. I am eager to contribute my energy and learning ability toward supporting the continued electrical infrastructure development of Canada Toronto.</w:t>
      </w:r>
    </w:p>
    <w:p>
      <w:pPr>
        <w:pStyle w:val="BodyText"/>
      </w:pPr>
      <w:r>
        <w:t xml:space="preserve">Sincerely,</w:t>
      </w:r>
      <w:r>
        <w:br/>
      </w:r>
      <w:r>
        <w:t xml:space="preserve">John Smith</w:t>
      </w:r>
      <w:r>
        <w:br/>
      </w:r>
      <w:r>
        <w:t xml:space="preserve">Electrical Certification Program Candidate</w:t>
      </w:r>
      <w:r>
        <w:br/>
      </w:r>
      <w:r>
        <w:t xml:space="preserve">George Brown College, Toronto, Ontar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Canada Toronto</dc:title>
  <dc:creator/>
  <dc:language>en</dc:language>
  <cp:keywords/>
  <dcterms:created xsi:type="dcterms:W3CDTF">2026-07-20T13:04:22Z</dcterms:created>
  <dcterms:modified xsi:type="dcterms:W3CDTF">2026-07-20T13:04:22Z</dcterms:modified>
</cp:coreProperties>
</file>

<file path=docProps/custom.xml><?xml version="1.0" encoding="utf-8"?>
<Properties xmlns="http://schemas.openxmlformats.org/officeDocument/2006/custom-properties" xmlns:vt="http://schemas.openxmlformats.org/officeDocument/2006/docPropsVTypes"/>
</file>